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digr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gr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9 West Lynnwoo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z77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269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le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2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